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4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ล่ามได้ยินไหมคะ ก็วันนี้นะคะ บทที่ 5ใกล้แล้วใกล้เริ่มจะได้สร้างเว็บไซต์แล้วก่อนที่จะสร้างได้เราก็ต้องมาคุยกันเรื่องการวางโครงสร้างของเว็บไซต์สำหรับการทำธุรกรรมออนไลน์ให้เสร็จก่อนวันนี้ก็จะเกี่ยวข้องกับหลังจากที่เรามีเว็บไซต์แล้วแล้วเราจะโปรโมทเว็บไซต์ยังไงให้ผู้ที่สนใจหรือคนที่เราคาดว่าจะเป็นกลุ่มเป้าหมายของเราเนี่ยเขาเข้ามาดูธุรกิจของเราโดยตัวการโปรโมทเว็บไซต์นะคะก็คือการโฆษณาเผยแพร่เว็บไซต์ที่เราสร้างขึ้นมานะคะให้เป็นที่รู้จักอย่างทั่วถึงแล้วก็ทั่วโลกเลยเพราะว่าอินเทอร์เน็ตแน่นอนไม่มีขอบเขตใดคนอยู่ต่างประเทศก็สามารถเข้าดูเว็บไซต์เราได้โดยกลยุทธ์อย่างหนึ่งที่เราใช้สำหรับการโปรโมทเว็บเนี่ยอีกอย่างหนึ่งก็คือสำหรับการแจ้งข่าวสารเชิญชวนให้กลุ่มเป้าหมายหรือนักท่องเว็บทั่วไปเนี่ยเข้ามาดูเว็บไซต์ของเราโหลดเข้าไปเนี่ยUser ต่างๆหรือผู้ใช้งานเนี่ยเข้ามักกะฮ์ทำการค้นหาข้อมูลเว็บไซต์ผ่านทางพวกengineหรือว่าเว็บ DirectoryShenzhen คืออะไรเวลาเราค้นหาข้อมูลโดยใช้ Google แน่นอนโดยการที่ค้นหาข้อมูลผ่านเสิร์ชเอนจินพวกนี้เนี่ยมันเลยสามารถเป็นช่องทางที่ใช้เป็นการโปรโมทเว็บไซต์ของเราได้ด้วยหรือบางคนอาจจะโปรโมทไม่ออนไลน์ก็ได้นะคะแบบออฟไลน์ก็ได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4</dc:title>
  <dc:creator/>
  <cp:keywords/>
  <dcterms:created xsi:type="dcterms:W3CDTF">2023-08-24T07:23:06Z</dcterms:created>
  <dcterms:modified xsi:type="dcterms:W3CDTF">2023-08-24T07:2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4 สิงหาคม 2566 เวลา 13.37 น.</vt:lpwstr>
  </property>
  <property fmtid="{D5CDD505-2E9C-101B-9397-08002B2CF9AE}" pid="3" name="subtitle">
    <vt:lpwstr/>
  </property>
</Properties>
</file>